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055D00" w14:textId="2CF4EFFE" w:rsidR="0042209B" w:rsidRPr="005C5CF8" w:rsidRDefault="24C4EB28" w:rsidP="00B952B8">
      <w:pPr>
        <w:jc w:val="center"/>
        <w:rPr>
          <w:rFonts w:ascii="Century Gothic" w:hAnsi="Century Gothic"/>
          <w:b/>
          <w:bCs/>
        </w:rPr>
      </w:pPr>
      <w:r w:rsidRPr="24C4EB28">
        <w:rPr>
          <w:rFonts w:ascii="Century Gothic" w:hAnsi="Century Gothic"/>
          <w:b/>
          <w:bCs/>
          <w:sz w:val="32"/>
          <w:szCs w:val="32"/>
        </w:rPr>
        <w:t>Occupational and Professional Licensing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6CD280D5" w14:textId="5207757E" w:rsidR="004249C7" w:rsidRDefault="004249C7" w:rsidP="00336091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44DC7C90" w14:textId="16CEE37C" w:rsidR="00596B60" w:rsidRDefault="003B2A95" w:rsidP="00596B60">
      <w:pPr>
        <w:jc w:val="center"/>
        <w:rPr>
          <w:rFonts w:ascii="Times" w:hAnsi="Times"/>
          <w:b/>
          <w:bCs/>
          <w:sz w:val="22"/>
          <w:szCs w:val="22"/>
        </w:rPr>
      </w:pPr>
      <w:r>
        <w:rPr>
          <w:rFonts w:ascii="Times" w:hAnsi="Times"/>
          <w:b/>
          <w:bCs/>
          <w:sz w:val="22"/>
          <w:szCs w:val="22"/>
        </w:rPr>
        <w:t>June 5</w:t>
      </w:r>
      <w:r w:rsidR="00C57CA6">
        <w:rPr>
          <w:rFonts w:ascii="Times" w:hAnsi="Times"/>
          <w:b/>
          <w:bCs/>
          <w:sz w:val="22"/>
          <w:szCs w:val="22"/>
        </w:rPr>
        <w:t>, 2026</w:t>
      </w:r>
    </w:p>
    <w:p w14:paraId="27A7A5FC" w14:textId="77777777" w:rsidR="00176C0D" w:rsidRDefault="00176C0D" w:rsidP="00596B60">
      <w:pPr>
        <w:jc w:val="center"/>
        <w:rPr>
          <w:rFonts w:ascii="Times" w:hAnsi="Times"/>
          <w:b/>
          <w:sz w:val="22"/>
          <w:szCs w:val="22"/>
        </w:rPr>
      </w:pP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23BFB1F2" w14:textId="77777777" w:rsidR="000667C0" w:rsidRDefault="00005919" w:rsidP="00176C0D">
      <w:pPr>
        <w:pStyle w:val="ListParagraph"/>
        <w:rPr>
          <w:rFonts w:ascii="Times New Roman" w:hAnsi="Times New Roman"/>
          <w:color w:val="201F1E"/>
          <w:sz w:val="22"/>
          <w:szCs w:val="22"/>
          <w:shd w:val="clear" w:color="auto" w:fill="FFFFFF"/>
        </w:rPr>
      </w:pPr>
      <w:r w:rsidRPr="00513EE7">
        <w:rPr>
          <w:rFonts w:ascii="Times New Roman" w:hAnsi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504BD3" w:rsidRPr="00513EE7">
        <w:rPr>
          <w:rFonts w:ascii="Times New Roman" w:hAnsi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11" w:tgtFrame="_blank" w:history="1">
        <w:r w:rsidR="00504BD3" w:rsidRPr="00513EE7">
          <w:rPr>
            <w:rStyle w:val="Hyperlink"/>
            <w:rFonts w:ascii="Times New Roman" w:hAnsi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504BD3" w:rsidRPr="00513EE7">
        <w:rPr>
          <w:rFonts w:ascii="Times New Roman" w:hAnsi="Times New Roman"/>
          <w:color w:val="201F1E"/>
          <w:sz w:val="22"/>
          <w:szCs w:val="22"/>
          <w:shd w:val="clear" w:color="auto" w:fill="FFFFFF"/>
        </w:rPr>
        <w:t>.” (</w:t>
      </w:r>
      <w:r w:rsidR="00504BD3" w:rsidRPr="00513EE7">
        <w:rPr>
          <w:rFonts w:ascii="Times New Roman" w:hAnsi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504BD3" w:rsidRPr="00513EE7">
        <w:rPr>
          <w:rFonts w:ascii="Times New Roman" w:hAnsi="Times New Roman"/>
          <w:color w:val="201F1E"/>
          <w:sz w:val="22"/>
          <w:szCs w:val="22"/>
          <w:shd w:val="clear" w:color="auto" w:fill="FFFFFF"/>
        </w:rPr>
        <w:t>.2)  </w:t>
      </w:r>
    </w:p>
    <w:p w14:paraId="639C7543" w14:textId="0FF421C1" w:rsidR="00504BD3" w:rsidRPr="00513EE7" w:rsidRDefault="00504BD3" w:rsidP="00176C0D">
      <w:pPr>
        <w:pStyle w:val="ListParagraph"/>
        <w:rPr>
          <w:rFonts w:ascii="Times New Roman" w:hAnsi="Times New Roman"/>
          <w:sz w:val="22"/>
          <w:szCs w:val="22"/>
        </w:rPr>
      </w:pPr>
      <w:r w:rsidRPr="00513EE7">
        <w:rPr>
          <w:rFonts w:ascii="Times New Roman" w:hAnsi="Times New Roman"/>
          <w:color w:val="201F1E"/>
          <w:sz w:val="22"/>
          <w:szCs w:val="22"/>
          <w:shd w:val="clear" w:color="auto" w:fill="FFFFFF"/>
        </w:rPr>
        <w:t> </w:t>
      </w:r>
    </w:p>
    <w:p w14:paraId="044B82C8" w14:textId="5A4D730B" w:rsidR="00CB1614" w:rsidRPr="001B5533" w:rsidRDefault="001B5533" w:rsidP="45ECF528">
      <w:pPr>
        <w:ind w:left="-144" w:right="-144"/>
        <w:rPr>
          <w:rFonts w:ascii="Times" w:hAnsi="Times"/>
          <w:b/>
          <w:bCs/>
          <w:i/>
          <w:iCs/>
          <w:sz w:val="20"/>
          <w:szCs w:val="20"/>
        </w:rPr>
      </w:pPr>
      <w:r w:rsidRPr="001B5533">
        <w:rPr>
          <w:rFonts w:ascii="Times" w:hAnsi="Times"/>
          <w:b/>
          <w:bCs/>
          <w:i/>
          <w:iCs/>
          <w:sz w:val="20"/>
          <w:szCs w:val="20"/>
        </w:rPr>
        <w:t xml:space="preserve">Board Members: Mr. Ronnie McGhee, Chairman, Mr. </w:t>
      </w:r>
      <w:r w:rsidR="008C1B3B">
        <w:rPr>
          <w:rFonts w:ascii="Times" w:hAnsi="Times"/>
          <w:b/>
          <w:bCs/>
          <w:i/>
          <w:iCs/>
          <w:sz w:val="20"/>
          <w:szCs w:val="20"/>
        </w:rPr>
        <w:t>Robert Alter</w:t>
      </w:r>
      <w:r w:rsidR="00946F1B">
        <w:rPr>
          <w:rFonts w:ascii="Times" w:hAnsi="Times"/>
          <w:b/>
          <w:bCs/>
          <w:i/>
          <w:iCs/>
          <w:sz w:val="20"/>
          <w:szCs w:val="20"/>
        </w:rPr>
        <w:t>, Vice Chairman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Pr="001B5533">
        <w:rPr>
          <w:rFonts w:ascii="Times" w:hAnsi="Times"/>
          <w:b/>
          <w:bCs/>
          <w:i/>
          <w:iCs/>
          <w:sz w:val="20"/>
          <w:szCs w:val="20"/>
        </w:rPr>
        <w:t>Maurice Walters,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 </w:t>
      </w:r>
      <w:r w:rsidR="004310AF">
        <w:rPr>
          <w:rFonts w:ascii="Times" w:hAnsi="Times"/>
          <w:b/>
          <w:bCs/>
          <w:i/>
          <w:iCs/>
          <w:sz w:val="20"/>
          <w:szCs w:val="20"/>
        </w:rPr>
        <w:t xml:space="preserve">Ms. Asha Shagle, </w:t>
      </w:r>
      <w:r w:rsidR="007D1A64">
        <w:rPr>
          <w:rFonts w:ascii="Times" w:hAnsi="Times"/>
          <w:b/>
          <w:bCs/>
          <w:i/>
          <w:iCs/>
          <w:sz w:val="20"/>
          <w:szCs w:val="20"/>
        </w:rPr>
        <w:t>Ms. Shauna Stallworth</w:t>
      </w:r>
      <w:r w:rsidR="009C6FAE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="002B04DB">
        <w:rPr>
          <w:rFonts w:ascii="Times" w:hAnsi="Times"/>
          <w:b/>
          <w:bCs/>
          <w:i/>
          <w:iCs/>
          <w:sz w:val="20"/>
          <w:szCs w:val="20"/>
        </w:rPr>
        <w:t>Mr. Aubrey Grant</w:t>
      </w:r>
    </w:p>
    <w:p w14:paraId="5FE4D44C" w14:textId="2A5D43D6" w:rsidR="004249C7" w:rsidRPr="00B316F4" w:rsidRDefault="45ECF528" w:rsidP="00474C36">
      <w:pPr>
        <w:rPr>
          <w:rFonts w:ascii="Times New Roman" w:hAnsi="Times New Roman"/>
          <w:i/>
          <w:iCs/>
          <w:sz w:val="22"/>
          <w:szCs w:val="22"/>
        </w:rPr>
      </w:pPr>
      <w:r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 </w:t>
      </w:r>
      <w:r w:rsidR="001B5533"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              </w:t>
      </w:r>
    </w:p>
    <w:p w14:paraId="68B156CD" w14:textId="57CDC7BF" w:rsidR="004249C7" w:rsidRPr="00BA6FCE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BA6FCE">
        <w:rPr>
          <w:rFonts w:ascii="Times New Roman" w:hAnsi="Times New Roman"/>
          <w:sz w:val="22"/>
          <w:szCs w:val="22"/>
        </w:rPr>
        <w:t xml:space="preserve">Attendance            </w:t>
      </w:r>
      <w:r w:rsidR="001B5533" w:rsidRPr="00BA6FCE">
        <w:rPr>
          <w:rFonts w:ascii="Times New Roman" w:hAnsi="Times New Roman"/>
          <w:sz w:val="22"/>
          <w:szCs w:val="22"/>
        </w:rPr>
        <w:t xml:space="preserve">                               </w:t>
      </w:r>
    </w:p>
    <w:p w14:paraId="53BD7A18" w14:textId="53869617" w:rsidR="004D5A67" w:rsidRPr="00BA6FCE" w:rsidRDefault="45ECF528" w:rsidP="00CF4A50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BA6FCE">
        <w:rPr>
          <w:rFonts w:ascii="Times New Roman" w:hAnsi="Times New Roman"/>
          <w:sz w:val="22"/>
          <w:szCs w:val="22"/>
        </w:rPr>
        <w:t>Comments from the Public</w:t>
      </w:r>
    </w:p>
    <w:p w14:paraId="3E83BA02" w14:textId="5C5BF7B1" w:rsidR="00F62DA1" w:rsidRPr="00BA6FCE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BA6FCE">
        <w:rPr>
          <w:rFonts w:ascii="Times New Roman" w:hAnsi="Times New Roman"/>
          <w:sz w:val="22"/>
          <w:szCs w:val="22"/>
        </w:rPr>
        <w:t>Review of Minutes (</w:t>
      </w:r>
      <w:r w:rsidR="00647969">
        <w:rPr>
          <w:rFonts w:ascii="Times New Roman" w:hAnsi="Times New Roman"/>
          <w:sz w:val="22"/>
          <w:szCs w:val="22"/>
        </w:rPr>
        <w:t>5</w:t>
      </w:r>
      <w:r w:rsidR="00CE55EF" w:rsidRPr="00BA6FCE">
        <w:rPr>
          <w:rFonts w:ascii="Times New Roman" w:hAnsi="Times New Roman"/>
          <w:sz w:val="22"/>
          <w:szCs w:val="22"/>
        </w:rPr>
        <w:t>/</w:t>
      </w:r>
      <w:r w:rsidR="00647969">
        <w:rPr>
          <w:rFonts w:ascii="Times New Roman" w:hAnsi="Times New Roman"/>
          <w:sz w:val="22"/>
          <w:szCs w:val="22"/>
        </w:rPr>
        <w:t>15</w:t>
      </w:r>
      <w:r w:rsidR="00586CD1" w:rsidRPr="00BA6FCE">
        <w:rPr>
          <w:rFonts w:ascii="Times New Roman" w:hAnsi="Times New Roman"/>
          <w:sz w:val="22"/>
          <w:szCs w:val="22"/>
        </w:rPr>
        <w:t>/</w:t>
      </w:r>
      <w:r w:rsidRPr="00BA6FCE">
        <w:rPr>
          <w:rFonts w:ascii="Times New Roman" w:hAnsi="Times New Roman"/>
          <w:sz w:val="22"/>
          <w:szCs w:val="22"/>
        </w:rPr>
        <w:t>2</w:t>
      </w:r>
      <w:r w:rsidR="003B2A95">
        <w:rPr>
          <w:rFonts w:ascii="Times New Roman" w:hAnsi="Times New Roman"/>
          <w:sz w:val="22"/>
          <w:szCs w:val="22"/>
        </w:rPr>
        <w:t>6</w:t>
      </w:r>
      <w:r w:rsidRPr="00BA6FCE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569139DB" w14:textId="00EA21F7" w:rsidR="0026425C" w:rsidRPr="00BA6FCE" w:rsidRDefault="00175EAB" w:rsidP="00DF20D0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BA6FCE">
        <w:rPr>
          <w:rFonts w:ascii="Times New Roman" w:hAnsi="Times New Roman"/>
          <w:sz w:val="22"/>
          <w:szCs w:val="22"/>
        </w:rPr>
        <w:t>Review of</w:t>
      </w:r>
      <w:r w:rsidR="00062B5C" w:rsidRPr="00BA6FCE">
        <w:rPr>
          <w:rFonts w:ascii="Times New Roman" w:hAnsi="Times New Roman"/>
          <w:sz w:val="22"/>
          <w:szCs w:val="22"/>
        </w:rPr>
        <w:t xml:space="preserve"> Administrative</w:t>
      </w:r>
      <w:r w:rsidR="00812BC2" w:rsidRPr="00BA6FCE">
        <w:rPr>
          <w:rFonts w:ascii="Times New Roman" w:hAnsi="Times New Roman"/>
          <w:sz w:val="22"/>
          <w:szCs w:val="22"/>
        </w:rPr>
        <w:t xml:space="preserve"> Approval</w:t>
      </w:r>
      <w:r w:rsidR="45ECF528" w:rsidRPr="00BA6FCE">
        <w:rPr>
          <w:rFonts w:ascii="Times New Roman" w:hAnsi="Times New Roman"/>
          <w:sz w:val="22"/>
          <w:szCs w:val="22"/>
        </w:rPr>
        <w:t xml:space="preserve"> Applications</w:t>
      </w:r>
    </w:p>
    <w:p w14:paraId="545B5072" w14:textId="66FA9459" w:rsidR="00F05AFD" w:rsidRPr="00A20245" w:rsidRDefault="00FD5C70" w:rsidP="00A20245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BA6FCE">
        <w:rPr>
          <w:rFonts w:ascii="Times New Roman" w:hAnsi="Times New Roman"/>
          <w:sz w:val="22"/>
          <w:szCs w:val="22"/>
        </w:rPr>
        <w:t>Legislative Update</w:t>
      </w:r>
      <w:r w:rsidR="00CD2443" w:rsidRPr="00BA6FCE">
        <w:rPr>
          <w:rFonts w:ascii="Times New Roman" w:hAnsi="Times New Roman"/>
          <w:sz w:val="22"/>
          <w:szCs w:val="22"/>
        </w:rPr>
        <w:t>/Sub Committe</w:t>
      </w:r>
      <w:r w:rsidR="003F3333" w:rsidRPr="00BA6FCE">
        <w:rPr>
          <w:rFonts w:ascii="Times New Roman" w:hAnsi="Times New Roman"/>
          <w:sz w:val="22"/>
          <w:szCs w:val="22"/>
        </w:rPr>
        <w:t>e</w:t>
      </w:r>
    </w:p>
    <w:p w14:paraId="050CFCCC" w14:textId="63E94B5B" w:rsidR="00F269A1" w:rsidRPr="00BA6FCE" w:rsidRDefault="45ECF528" w:rsidP="00FF32AF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BA6FCE">
        <w:rPr>
          <w:rFonts w:ascii="Times New Roman" w:hAnsi="Times New Roman"/>
          <w:sz w:val="22"/>
          <w:szCs w:val="22"/>
        </w:rPr>
        <w:t>Education</w:t>
      </w:r>
    </w:p>
    <w:p w14:paraId="61CF6C44" w14:textId="248B8B6A" w:rsidR="00FF410D" w:rsidRPr="00BA6FCE" w:rsidRDefault="00FF410D" w:rsidP="00FF410D">
      <w:pPr>
        <w:pStyle w:val="ListParagraph"/>
        <w:numPr>
          <w:ilvl w:val="0"/>
          <w:numId w:val="28"/>
        </w:numPr>
        <w:rPr>
          <w:rFonts w:ascii="Times New Roman" w:hAnsi="Times New Roman"/>
          <w:sz w:val="22"/>
          <w:szCs w:val="22"/>
        </w:rPr>
      </w:pPr>
      <w:r w:rsidRPr="00BA6FCE">
        <w:rPr>
          <w:rFonts w:ascii="Times New Roman" w:hAnsi="Times New Roman"/>
          <w:sz w:val="22"/>
          <w:szCs w:val="22"/>
        </w:rPr>
        <w:t>Education Forum</w:t>
      </w:r>
      <w:r w:rsidR="00C97C50" w:rsidRPr="00BA6FCE">
        <w:rPr>
          <w:rFonts w:ascii="Times New Roman" w:hAnsi="Times New Roman"/>
          <w:sz w:val="22"/>
          <w:szCs w:val="22"/>
        </w:rPr>
        <w:t xml:space="preserve"> 2026</w:t>
      </w:r>
    </w:p>
    <w:p w14:paraId="456A037E" w14:textId="00E29279" w:rsidR="00F14C0F" w:rsidRPr="003B2A95" w:rsidRDefault="00BC7581" w:rsidP="003B2A95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BA6FCE">
        <w:rPr>
          <w:rFonts w:ascii="Times New Roman" w:hAnsi="Times New Roman"/>
          <w:sz w:val="22"/>
          <w:szCs w:val="22"/>
        </w:rPr>
        <w:t>O</w:t>
      </w:r>
      <w:r w:rsidR="001F006B" w:rsidRPr="00BA6FCE">
        <w:rPr>
          <w:rFonts w:ascii="Times New Roman" w:hAnsi="Times New Roman"/>
          <w:sz w:val="22"/>
          <w:szCs w:val="22"/>
        </w:rPr>
        <w:t>ld Business</w:t>
      </w:r>
    </w:p>
    <w:p w14:paraId="0F14C62D" w14:textId="77777777" w:rsidR="00F14C0F" w:rsidRPr="00F1246D" w:rsidRDefault="00F14C0F" w:rsidP="00F14C0F">
      <w:pPr>
        <w:pStyle w:val="ListParagraph"/>
        <w:numPr>
          <w:ilvl w:val="0"/>
          <w:numId w:val="26"/>
        </w:numPr>
        <w:jc w:val="both"/>
        <w:rPr>
          <w:rFonts w:ascii="Times New Roman" w:hAnsi="Times New Roman"/>
          <w:color w:val="000000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IDQ DRAFT Model Rules</w:t>
      </w:r>
    </w:p>
    <w:p w14:paraId="2B03782D" w14:textId="77777777" w:rsidR="00F14C0F" w:rsidRPr="00CB7D62" w:rsidRDefault="00F14C0F" w:rsidP="00F14C0F">
      <w:pPr>
        <w:pStyle w:val="ListParagraph"/>
        <w:numPr>
          <w:ilvl w:val="0"/>
          <w:numId w:val="26"/>
        </w:numPr>
        <w:jc w:val="both"/>
        <w:rPr>
          <w:rFonts w:ascii="Times New Roman" w:hAnsi="Times New Roman"/>
          <w:color w:val="000000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IDQ Survey – Due 5/15</w:t>
      </w:r>
    </w:p>
    <w:p w14:paraId="24E27B10" w14:textId="3676DD84" w:rsidR="00513EE7" w:rsidRPr="004717B5" w:rsidRDefault="00F14C0F" w:rsidP="005B2E5C">
      <w:pPr>
        <w:pStyle w:val="ListParagraph"/>
        <w:numPr>
          <w:ilvl w:val="0"/>
          <w:numId w:val="26"/>
        </w:numPr>
        <w:jc w:val="both"/>
        <w:rPr>
          <w:rFonts w:ascii="Times New Roman" w:hAnsi="Times New Roman"/>
          <w:color w:val="000000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CARB  2026 Annual Business Meeting; June 25-27, 2026 – Minneapolis, Minnesota</w:t>
      </w:r>
    </w:p>
    <w:p w14:paraId="4ED58084" w14:textId="081B6909" w:rsidR="004717B5" w:rsidRPr="005B2E5C" w:rsidRDefault="004717B5" w:rsidP="005B2E5C">
      <w:pPr>
        <w:pStyle w:val="ListParagraph"/>
        <w:numPr>
          <w:ilvl w:val="0"/>
          <w:numId w:val="26"/>
        </w:numPr>
        <w:jc w:val="both"/>
        <w:rPr>
          <w:rFonts w:ascii="Times New Roman" w:hAnsi="Times New Roman"/>
          <w:color w:val="000000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oard Recruitment updates</w:t>
      </w:r>
    </w:p>
    <w:p w14:paraId="45EBD9B1" w14:textId="4BBFE19B" w:rsidR="00206446" w:rsidRDefault="00DD5CD8" w:rsidP="004717B5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BA6FCE">
        <w:rPr>
          <w:rFonts w:ascii="Times New Roman" w:hAnsi="Times New Roman"/>
          <w:sz w:val="22"/>
          <w:szCs w:val="22"/>
        </w:rPr>
        <w:t>N</w:t>
      </w:r>
      <w:bookmarkStart w:id="0" w:name="_Hlk72142083"/>
      <w:r w:rsidR="007D1A64" w:rsidRPr="00BA6FCE">
        <w:rPr>
          <w:rFonts w:ascii="Times New Roman" w:hAnsi="Times New Roman"/>
          <w:sz w:val="22"/>
          <w:szCs w:val="22"/>
        </w:rPr>
        <w:t>ew Busines</w:t>
      </w:r>
      <w:r w:rsidR="005B2E5C">
        <w:rPr>
          <w:rFonts w:ascii="Times New Roman" w:hAnsi="Times New Roman"/>
          <w:sz w:val="22"/>
          <w:szCs w:val="22"/>
        </w:rPr>
        <w:t>s</w:t>
      </w:r>
    </w:p>
    <w:p w14:paraId="11A68456" w14:textId="0BDC754F" w:rsidR="00D4539B" w:rsidRDefault="00D4539B" w:rsidP="00D4539B">
      <w:pPr>
        <w:pStyle w:val="ListParagraph"/>
        <w:numPr>
          <w:ilvl w:val="0"/>
          <w:numId w:val="3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verlap Practice</w:t>
      </w:r>
    </w:p>
    <w:p w14:paraId="40D4BC16" w14:textId="3F963795" w:rsidR="00C34948" w:rsidRPr="00D4539B" w:rsidRDefault="00603390" w:rsidP="00D4539B">
      <w:pPr>
        <w:pStyle w:val="ListParagraph"/>
        <w:numPr>
          <w:ilvl w:val="0"/>
          <w:numId w:val="3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Legislative Sub Committee Meeting 6/9; 2pm</w:t>
      </w:r>
    </w:p>
    <w:bookmarkEnd w:id="0"/>
    <w:p w14:paraId="649E77F8" w14:textId="1A8C6AF3" w:rsidR="00106AF7" w:rsidRPr="00D22849" w:rsidRDefault="00C1043D" w:rsidP="00776C63">
      <w:pPr>
        <w:rPr>
          <w:rFonts w:ascii="Times New Roman" w:hAnsi="Times New Roman"/>
          <w:sz w:val="22"/>
          <w:szCs w:val="22"/>
        </w:rPr>
      </w:pPr>
      <w:r w:rsidRPr="00BA6FCE">
        <w:rPr>
          <w:rFonts w:ascii="Times New Roman" w:hAnsi="Times New Roman"/>
          <w:sz w:val="22"/>
          <w:szCs w:val="22"/>
        </w:rPr>
        <w:t>10</w:t>
      </w:r>
      <w:r w:rsidR="00ED4791" w:rsidRPr="00BA6FCE">
        <w:rPr>
          <w:rFonts w:ascii="Times New Roman" w:hAnsi="Times New Roman"/>
          <w:sz w:val="22"/>
          <w:szCs w:val="22"/>
        </w:rPr>
        <w:t>. Review</w:t>
      </w:r>
      <w:r w:rsidR="45ECF528" w:rsidRPr="00BA6FCE">
        <w:rPr>
          <w:rFonts w:ascii="Times New Roman" w:hAnsi="Times New Roman"/>
          <w:sz w:val="22"/>
          <w:szCs w:val="22"/>
        </w:rPr>
        <w:t xml:space="preserve"> of Correspondence</w:t>
      </w:r>
    </w:p>
    <w:p w14:paraId="2E6D4DFF" w14:textId="11A0E99E" w:rsidR="00253BB4" w:rsidRDefault="00013CC0" w:rsidP="004310AF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</w:t>
      </w:r>
      <w:r w:rsidR="00C1043D" w:rsidRPr="00D22849">
        <w:rPr>
          <w:rFonts w:ascii="Times New Roman" w:hAnsi="Times New Roman"/>
          <w:sz w:val="22"/>
          <w:szCs w:val="22"/>
        </w:rPr>
        <w:t>1</w:t>
      </w:r>
      <w:r w:rsidRPr="00D22849">
        <w:rPr>
          <w:rFonts w:ascii="Times New Roman" w:hAnsi="Times New Roman"/>
          <w:sz w:val="22"/>
          <w:szCs w:val="22"/>
        </w:rPr>
        <w:t xml:space="preserve">. </w:t>
      </w:r>
      <w:r w:rsidR="45ECF528" w:rsidRPr="00D22849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="004310AF" w:rsidRPr="00D22849">
        <w:rPr>
          <w:rFonts w:ascii="Times New Roman" w:hAnsi="Times New Roman"/>
          <w:bCs/>
          <w:color w:val="000000"/>
          <w:sz w:val="22"/>
          <w:szCs w:val="22"/>
        </w:rPr>
        <w:t xml:space="preserve">Pursuant D.C. Official Code § 2-575(b) (4) (A); D.C. Official Code § 2-575(b) (9) and (13) to </w:t>
      </w:r>
      <w:r w:rsidR="004310AF" w:rsidRPr="00D22849">
        <w:rPr>
          <w:rFonts w:ascii="Times New Roman" w:hAnsi="Times New Roman"/>
          <w:bCs/>
          <w:sz w:val="22"/>
          <w:szCs w:val="22"/>
        </w:rPr>
        <w:t xml:space="preserve">discuss complaints/legal matters, applications, and legal counsel report. </w:t>
      </w:r>
    </w:p>
    <w:p w14:paraId="5B9361EC" w14:textId="24A13F84" w:rsidR="0038034B" w:rsidRPr="00D22849" w:rsidRDefault="0038034B" w:rsidP="004310AF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12. </w:t>
      </w:r>
      <w:r w:rsidR="005D34D1">
        <w:rPr>
          <w:rFonts w:ascii="Times New Roman" w:hAnsi="Times New Roman"/>
          <w:sz w:val="22"/>
          <w:szCs w:val="22"/>
        </w:rPr>
        <w:t>Recommendations</w:t>
      </w:r>
    </w:p>
    <w:p w14:paraId="3255EE81" w14:textId="1A03F436" w:rsidR="00A35266" w:rsidRPr="00D22849" w:rsidRDefault="24C4EB28" w:rsidP="00013CC0">
      <w:pPr>
        <w:rPr>
          <w:rFonts w:ascii="Times New Roman" w:hAnsi="Times New Roman"/>
          <w:sz w:val="22"/>
          <w:szCs w:val="22"/>
        </w:rPr>
      </w:pPr>
      <w:r w:rsidRPr="24C4EB28">
        <w:rPr>
          <w:rFonts w:ascii="Times New Roman" w:hAnsi="Times New Roman"/>
          <w:sz w:val="22"/>
          <w:szCs w:val="22"/>
        </w:rPr>
        <w:t xml:space="preserve">13. Adjourn  </w:t>
      </w:r>
    </w:p>
    <w:p w14:paraId="5A719E89" w14:textId="7C42AD6A" w:rsidR="00397FC7" w:rsidRDefault="00267794" w:rsidP="00013CC0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Join the meeting</w:t>
      </w:r>
      <w:r w:rsidR="00EC0184">
        <w:rPr>
          <w:rFonts w:ascii="Times New Roman" w:hAnsi="Times New Roman"/>
          <w:sz w:val="22"/>
          <w:szCs w:val="22"/>
        </w:rPr>
        <w:t>:</w:t>
      </w:r>
      <w:r w:rsidR="00605DD8" w:rsidRPr="00605DD8">
        <w:t xml:space="preserve"> </w:t>
      </w:r>
      <w:r w:rsidR="00605DD8" w:rsidRPr="00605DD8">
        <w:rPr>
          <w:rFonts w:ascii="Times New Roman" w:hAnsi="Times New Roman"/>
          <w:sz w:val="22"/>
          <w:szCs w:val="22"/>
        </w:rPr>
        <w:t>https://dc-gov.zoom.us/j/85374688539?pwd=Fnvaraw3ZpDEJZbjZD4iuCZlHhbuf4.1</w:t>
      </w:r>
      <w:r w:rsidR="00F91B0C" w:rsidRPr="00F91B0C">
        <w:t xml:space="preserve"> </w:t>
      </w:r>
    </w:p>
    <w:p w14:paraId="0D849CD2" w14:textId="12C66922" w:rsidR="00A23477" w:rsidRPr="00A23477" w:rsidRDefault="00A23477" w:rsidP="00A23477">
      <w:pPr>
        <w:rPr>
          <w:rFonts w:ascii="Times New Roman" w:hAnsi="Times New Roman"/>
          <w:color w:val="0070C0"/>
          <w:sz w:val="22"/>
          <w:szCs w:val="22"/>
        </w:rPr>
      </w:pPr>
    </w:p>
    <w:p w14:paraId="16F92F2F" w14:textId="7E4A2F85" w:rsidR="00EC0184" w:rsidRPr="003636B6" w:rsidRDefault="00EC0184" w:rsidP="00A23477">
      <w:pPr>
        <w:rPr>
          <w:rFonts w:ascii="Times New Roman" w:hAnsi="Times New Roman"/>
          <w:color w:val="0070C0"/>
          <w:sz w:val="22"/>
          <w:szCs w:val="22"/>
        </w:rPr>
      </w:pPr>
    </w:p>
    <w:p w14:paraId="1AF80EB0" w14:textId="77777777" w:rsidR="00634086" w:rsidRPr="00D22849" w:rsidRDefault="00634086" w:rsidP="00013CC0">
      <w:pPr>
        <w:rPr>
          <w:rFonts w:ascii="Times New Roman" w:hAnsi="Times New Roman"/>
          <w:sz w:val="22"/>
          <w:szCs w:val="22"/>
        </w:rPr>
      </w:pPr>
    </w:p>
    <w:p w14:paraId="68C72372" w14:textId="6AD89F4B" w:rsidR="0009137D" w:rsidRPr="00A34A82" w:rsidRDefault="00634086" w:rsidP="00A34A82">
      <w:pPr>
        <w:shd w:val="clear" w:color="auto" w:fill="FFFFFF"/>
        <w:textAlignment w:val="center"/>
        <w:rPr>
          <w:rFonts w:ascii="Helvetica" w:eastAsia="Times New Roman" w:hAnsi="Helvetica" w:cs="Helvetica"/>
          <w:color w:val="232333"/>
          <w:spacing w:val="6"/>
          <w:sz w:val="21"/>
          <w:szCs w:val="21"/>
        </w:rPr>
      </w:pPr>
      <w:r w:rsidRPr="00D22849">
        <w:rPr>
          <w:rFonts w:ascii="Times New Roman" w:hAnsi="Times New Roman"/>
          <w:sz w:val="22"/>
          <w:szCs w:val="22"/>
        </w:rPr>
        <w:t xml:space="preserve">Webinar ID: </w:t>
      </w:r>
      <w:r w:rsidR="00B03020">
        <w:rPr>
          <w:rFonts w:ascii="Helvetica" w:eastAsia="Times New Roman" w:hAnsi="Helvetica" w:cs="Helvetica"/>
          <w:color w:val="232333"/>
          <w:spacing w:val="6"/>
          <w:sz w:val="21"/>
          <w:szCs w:val="21"/>
        </w:rPr>
        <w:t xml:space="preserve">852 7468 8539 </w:t>
      </w:r>
      <w:r w:rsidR="00A34A82">
        <w:rPr>
          <w:rFonts w:ascii="Helvetica" w:eastAsia="Times New Roman" w:hAnsi="Helvetica" w:cs="Helvetica"/>
          <w:color w:val="232333"/>
          <w:spacing w:val="6"/>
          <w:sz w:val="21"/>
          <w:szCs w:val="21"/>
        </w:rPr>
        <w:t xml:space="preserve"> </w:t>
      </w:r>
      <w:r w:rsidR="00AE72F9" w:rsidRPr="00D22849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Passcode:</w:t>
      </w:r>
      <w:r w:rsidR="00F85B43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 </w:t>
      </w:r>
      <w:r w:rsidR="00075EE3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0</w:t>
      </w:r>
      <w:r w:rsidR="00BB2F0E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60526</w:t>
      </w:r>
    </w:p>
    <w:p w14:paraId="376D3D25" w14:textId="77777777" w:rsidR="000D0566" w:rsidRDefault="000D0566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</w:p>
    <w:p w14:paraId="56E6109B" w14:textId="41C60458" w:rsidR="000D0566" w:rsidRDefault="000D0566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Next Meeting:  </w:t>
      </w:r>
      <w:r w:rsidR="00FE2DF1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Ju</w:t>
      </w:r>
      <w:r w:rsidR="00BB2F0E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ly </w:t>
      </w:r>
      <w:r w:rsidR="00692730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1</w:t>
      </w:r>
      <w:r w:rsidR="00640FD7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7</w:t>
      </w:r>
      <w:r w:rsidR="00AA1AC8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, 2026</w:t>
      </w:r>
    </w:p>
    <w:p w14:paraId="767864D4" w14:textId="77777777" w:rsidR="00321692" w:rsidRDefault="00321692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</w:p>
    <w:p w14:paraId="22F9BF32" w14:textId="19C8736D" w:rsidR="00321692" w:rsidRPr="00DC4A47" w:rsidRDefault="00321692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lastRenderedPageBreak/>
        <w:t>For questions please contact Avis Pearson, Board Administrator – avis.pearson@dc.gov</w:t>
      </w:r>
    </w:p>
    <w:sectPr w:rsidR="00321692" w:rsidRPr="00DC4A47" w:rsidSect="00180619">
      <w:headerReference w:type="default" r:id="rId12"/>
      <w:footerReference w:type="default" r:id="rId13"/>
      <w:pgSz w:w="12240" w:h="15840"/>
      <w:pgMar w:top="1152" w:right="1440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ACF601" w14:textId="77777777" w:rsidR="00106C45" w:rsidRDefault="00106C45" w:rsidP="00BE55D9">
      <w:r>
        <w:separator/>
      </w:r>
    </w:p>
  </w:endnote>
  <w:endnote w:type="continuationSeparator" w:id="0">
    <w:p w14:paraId="70DEF887" w14:textId="77777777" w:rsidR="00106C45" w:rsidRDefault="00106C45" w:rsidP="00BE55D9">
      <w:r>
        <w:continuationSeparator/>
      </w:r>
    </w:p>
  </w:endnote>
  <w:endnote w:type="continuationNotice" w:id="1">
    <w:p w14:paraId="298384AB" w14:textId="77777777" w:rsidR="00106C45" w:rsidRDefault="00106C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57840" w14:textId="481A3113" w:rsidR="00FC7F66" w:rsidRDefault="00FC7F66" w:rsidP="000D077F">
    <w:pPr>
      <w:pStyle w:val="Footer"/>
      <w:ind w:left="-1350" w:hanging="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52FF8A" w14:textId="77777777" w:rsidR="00106C45" w:rsidRDefault="00106C45" w:rsidP="00BE55D9">
      <w:r>
        <w:separator/>
      </w:r>
    </w:p>
  </w:footnote>
  <w:footnote w:type="continuationSeparator" w:id="0">
    <w:p w14:paraId="3ED401CE" w14:textId="77777777" w:rsidR="00106C45" w:rsidRDefault="00106C45" w:rsidP="00BE55D9">
      <w:r>
        <w:continuationSeparator/>
      </w:r>
    </w:p>
  </w:footnote>
  <w:footnote w:type="continuationNotice" w:id="1">
    <w:p w14:paraId="0D375A4B" w14:textId="77777777" w:rsidR="00106C45" w:rsidRDefault="00106C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1E1C2" w14:textId="3D5BA094" w:rsidR="00FC7F66" w:rsidRDefault="004C6A1C" w:rsidP="00BE55D9">
    <w:pPr>
      <w:pStyle w:val="Header"/>
      <w:ind w:left="-900" w:hanging="360"/>
    </w:pPr>
    <w:r>
      <w:rPr>
        <w:noProof/>
      </w:rPr>
      <w:t xml:space="preserve">                                                                             </w:t>
    </w:r>
    <w:r w:rsidR="00602FC6">
      <w:rPr>
        <w:noProof/>
      </w:rPr>
      <w:t xml:space="preserve">   </w:t>
    </w:r>
    <w:r w:rsidR="00B7160C"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666B4"/>
    <w:multiLevelType w:val="hybridMultilevel"/>
    <w:tmpl w:val="8E2CC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C6533"/>
    <w:multiLevelType w:val="hybridMultilevel"/>
    <w:tmpl w:val="23F498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AF7CF5"/>
    <w:multiLevelType w:val="hybridMultilevel"/>
    <w:tmpl w:val="3BFEC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315374"/>
    <w:multiLevelType w:val="hybridMultilevel"/>
    <w:tmpl w:val="8E1683D2"/>
    <w:lvl w:ilvl="0" w:tplc="0409000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4" w15:restartNumberingAfterBreak="0">
    <w:nsid w:val="0F0C7693"/>
    <w:multiLevelType w:val="hybridMultilevel"/>
    <w:tmpl w:val="4E62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06823"/>
    <w:multiLevelType w:val="hybridMultilevel"/>
    <w:tmpl w:val="A36C0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F73888"/>
    <w:multiLevelType w:val="hybridMultilevel"/>
    <w:tmpl w:val="15107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83835"/>
    <w:multiLevelType w:val="hybridMultilevel"/>
    <w:tmpl w:val="4948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E0DA6"/>
    <w:multiLevelType w:val="hybridMultilevel"/>
    <w:tmpl w:val="AAE6BF8A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2FA22974"/>
    <w:multiLevelType w:val="hybridMultilevel"/>
    <w:tmpl w:val="04B4AB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8C2639"/>
    <w:multiLevelType w:val="hybridMultilevel"/>
    <w:tmpl w:val="1C78A8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8B3418"/>
    <w:multiLevelType w:val="hybridMultilevel"/>
    <w:tmpl w:val="63BA4A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8741C3"/>
    <w:multiLevelType w:val="hybridMultilevel"/>
    <w:tmpl w:val="27B22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912AC8"/>
    <w:multiLevelType w:val="hybridMultilevel"/>
    <w:tmpl w:val="029A1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8B912C2"/>
    <w:multiLevelType w:val="hybridMultilevel"/>
    <w:tmpl w:val="04AA4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CC55BCF"/>
    <w:multiLevelType w:val="hybridMultilevel"/>
    <w:tmpl w:val="EFBCAE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1F039BD"/>
    <w:multiLevelType w:val="hybridMultilevel"/>
    <w:tmpl w:val="758A9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47E34E5"/>
    <w:multiLevelType w:val="hybridMultilevel"/>
    <w:tmpl w:val="E806C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65541C7"/>
    <w:multiLevelType w:val="hybridMultilevel"/>
    <w:tmpl w:val="7F58E2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7330C8C"/>
    <w:multiLevelType w:val="hybridMultilevel"/>
    <w:tmpl w:val="1CAE8A88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21" w15:restartNumberingAfterBreak="0">
    <w:nsid w:val="66824B8F"/>
    <w:multiLevelType w:val="hybridMultilevel"/>
    <w:tmpl w:val="DF8C8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6ED6E97"/>
    <w:multiLevelType w:val="hybridMultilevel"/>
    <w:tmpl w:val="5E24EC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8E01D8C"/>
    <w:multiLevelType w:val="hybridMultilevel"/>
    <w:tmpl w:val="579C9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A0F1C38"/>
    <w:multiLevelType w:val="hybridMultilevel"/>
    <w:tmpl w:val="903854B8"/>
    <w:lvl w:ilvl="0" w:tplc="0409000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25" w15:restartNumberingAfterBreak="0">
    <w:nsid w:val="6A22588A"/>
    <w:multiLevelType w:val="hybridMultilevel"/>
    <w:tmpl w:val="E57EC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9C0D80"/>
    <w:multiLevelType w:val="hybridMultilevel"/>
    <w:tmpl w:val="3A0C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56393"/>
    <w:multiLevelType w:val="hybridMultilevel"/>
    <w:tmpl w:val="A44208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0DF7912"/>
    <w:multiLevelType w:val="hybridMultilevel"/>
    <w:tmpl w:val="260A9324"/>
    <w:lvl w:ilvl="0" w:tplc="6FC8B0B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435FF6"/>
    <w:multiLevelType w:val="hybridMultilevel"/>
    <w:tmpl w:val="181674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C051781"/>
    <w:multiLevelType w:val="hybridMultilevel"/>
    <w:tmpl w:val="C15C60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15367334">
    <w:abstractNumId w:val="13"/>
  </w:num>
  <w:num w:numId="2" w16cid:durableId="1058821077">
    <w:abstractNumId w:val="15"/>
  </w:num>
  <w:num w:numId="3" w16cid:durableId="684477286">
    <w:abstractNumId w:val="20"/>
  </w:num>
  <w:num w:numId="4" w16cid:durableId="1953634995">
    <w:abstractNumId w:val="26"/>
  </w:num>
  <w:num w:numId="5" w16cid:durableId="1553032969">
    <w:abstractNumId w:val="4"/>
  </w:num>
  <w:num w:numId="6" w16cid:durableId="76708686">
    <w:abstractNumId w:val="6"/>
  </w:num>
  <w:num w:numId="7" w16cid:durableId="998656777">
    <w:abstractNumId w:val="24"/>
  </w:num>
  <w:num w:numId="8" w16cid:durableId="1346707319">
    <w:abstractNumId w:val="16"/>
  </w:num>
  <w:num w:numId="9" w16cid:durableId="451442814">
    <w:abstractNumId w:val="14"/>
  </w:num>
  <w:num w:numId="10" w16cid:durableId="1175145838">
    <w:abstractNumId w:val="12"/>
  </w:num>
  <w:num w:numId="11" w16cid:durableId="1556500356">
    <w:abstractNumId w:val="28"/>
  </w:num>
  <w:num w:numId="12" w16cid:durableId="1047530072">
    <w:abstractNumId w:val="3"/>
  </w:num>
  <w:num w:numId="13" w16cid:durableId="1661348517">
    <w:abstractNumId w:val="11"/>
  </w:num>
  <w:num w:numId="14" w16cid:durableId="411393100">
    <w:abstractNumId w:val="5"/>
  </w:num>
  <w:num w:numId="15" w16cid:durableId="1018430213">
    <w:abstractNumId w:val="1"/>
  </w:num>
  <w:num w:numId="16" w16cid:durableId="1319966146">
    <w:abstractNumId w:val="27"/>
  </w:num>
  <w:num w:numId="17" w16cid:durableId="998801268">
    <w:abstractNumId w:val="25"/>
  </w:num>
  <w:num w:numId="18" w16cid:durableId="1734499423">
    <w:abstractNumId w:val="22"/>
  </w:num>
  <w:num w:numId="19" w16cid:durableId="2056351496">
    <w:abstractNumId w:val="19"/>
  </w:num>
  <w:num w:numId="20" w16cid:durableId="1391926045">
    <w:abstractNumId w:val="18"/>
  </w:num>
  <w:num w:numId="21" w16cid:durableId="1726952091">
    <w:abstractNumId w:val="8"/>
  </w:num>
  <w:num w:numId="22" w16cid:durableId="1565067050">
    <w:abstractNumId w:val="2"/>
  </w:num>
  <w:num w:numId="23" w16cid:durableId="1739592767">
    <w:abstractNumId w:val="30"/>
  </w:num>
  <w:num w:numId="24" w16cid:durableId="801967390">
    <w:abstractNumId w:val="21"/>
  </w:num>
  <w:num w:numId="25" w16cid:durableId="670721126">
    <w:abstractNumId w:val="23"/>
  </w:num>
  <w:num w:numId="26" w16cid:durableId="836730724">
    <w:abstractNumId w:val="29"/>
  </w:num>
  <w:num w:numId="27" w16cid:durableId="739863129">
    <w:abstractNumId w:val="10"/>
  </w:num>
  <w:num w:numId="28" w16cid:durableId="1882932602">
    <w:abstractNumId w:val="7"/>
  </w:num>
  <w:num w:numId="29" w16cid:durableId="604000104">
    <w:abstractNumId w:val="0"/>
  </w:num>
  <w:num w:numId="30" w16cid:durableId="851990702">
    <w:abstractNumId w:val="17"/>
  </w:num>
  <w:num w:numId="31" w16cid:durableId="1609658876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367E"/>
    <w:rsid w:val="00004BC7"/>
    <w:rsid w:val="00005919"/>
    <w:rsid w:val="00007687"/>
    <w:rsid w:val="00012267"/>
    <w:rsid w:val="00013CC0"/>
    <w:rsid w:val="00014706"/>
    <w:rsid w:val="00015051"/>
    <w:rsid w:val="000209B6"/>
    <w:rsid w:val="000259EF"/>
    <w:rsid w:val="000262DD"/>
    <w:rsid w:val="00027153"/>
    <w:rsid w:val="00031DD0"/>
    <w:rsid w:val="00034D0C"/>
    <w:rsid w:val="0003589D"/>
    <w:rsid w:val="00037151"/>
    <w:rsid w:val="0004477C"/>
    <w:rsid w:val="00050808"/>
    <w:rsid w:val="00054AC4"/>
    <w:rsid w:val="000617B4"/>
    <w:rsid w:val="00062B5C"/>
    <w:rsid w:val="000653BE"/>
    <w:rsid w:val="000667C0"/>
    <w:rsid w:val="00066B14"/>
    <w:rsid w:val="00066DC7"/>
    <w:rsid w:val="00067750"/>
    <w:rsid w:val="00071AA4"/>
    <w:rsid w:val="00073BC5"/>
    <w:rsid w:val="0007448B"/>
    <w:rsid w:val="00074708"/>
    <w:rsid w:val="00075EE3"/>
    <w:rsid w:val="00083B3C"/>
    <w:rsid w:val="0008547A"/>
    <w:rsid w:val="00090A5B"/>
    <w:rsid w:val="0009137D"/>
    <w:rsid w:val="000A3145"/>
    <w:rsid w:val="000B0E59"/>
    <w:rsid w:val="000B3091"/>
    <w:rsid w:val="000B3423"/>
    <w:rsid w:val="000C451F"/>
    <w:rsid w:val="000C5DEB"/>
    <w:rsid w:val="000C78FA"/>
    <w:rsid w:val="000D02C2"/>
    <w:rsid w:val="000D0566"/>
    <w:rsid w:val="000D077F"/>
    <w:rsid w:val="000D40D5"/>
    <w:rsid w:val="000D4B1B"/>
    <w:rsid w:val="000D72D3"/>
    <w:rsid w:val="000E0D09"/>
    <w:rsid w:val="000E3961"/>
    <w:rsid w:val="000E4C0E"/>
    <w:rsid w:val="000F18D8"/>
    <w:rsid w:val="000F24E3"/>
    <w:rsid w:val="000F4267"/>
    <w:rsid w:val="00101BBE"/>
    <w:rsid w:val="00105641"/>
    <w:rsid w:val="00106830"/>
    <w:rsid w:val="00106AF7"/>
    <w:rsid w:val="00106C45"/>
    <w:rsid w:val="00111A07"/>
    <w:rsid w:val="00113DAD"/>
    <w:rsid w:val="00122F9A"/>
    <w:rsid w:val="00127BA0"/>
    <w:rsid w:val="00135E0D"/>
    <w:rsid w:val="0014309D"/>
    <w:rsid w:val="00143B9E"/>
    <w:rsid w:val="00146803"/>
    <w:rsid w:val="00150DCD"/>
    <w:rsid w:val="001525DA"/>
    <w:rsid w:val="0015384C"/>
    <w:rsid w:val="001560B0"/>
    <w:rsid w:val="001567F9"/>
    <w:rsid w:val="00157AB6"/>
    <w:rsid w:val="00163007"/>
    <w:rsid w:val="00163E59"/>
    <w:rsid w:val="00164178"/>
    <w:rsid w:val="0016531F"/>
    <w:rsid w:val="001662EC"/>
    <w:rsid w:val="001668E7"/>
    <w:rsid w:val="001671BF"/>
    <w:rsid w:val="00171EA5"/>
    <w:rsid w:val="00175EAB"/>
    <w:rsid w:val="00176C0D"/>
    <w:rsid w:val="00177189"/>
    <w:rsid w:val="00180619"/>
    <w:rsid w:val="00184588"/>
    <w:rsid w:val="001847E8"/>
    <w:rsid w:val="0019225A"/>
    <w:rsid w:val="00194E2A"/>
    <w:rsid w:val="001957BD"/>
    <w:rsid w:val="0019737F"/>
    <w:rsid w:val="001A0226"/>
    <w:rsid w:val="001A2FB9"/>
    <w:rsid w:val="001A34E8"/>
    <w:rsid w:val="001A6BDF"/>
    <w:rsid w:val="001B0ABA"/>
    <w:rsid w:val="001B1391"/>
    <w:rsid w:val="001B2CC7"/>
    <w:rsid w:val="001B48FC"/>
    <w:rsid w:val="001B5533"/>
    <w:rsid w:val="001C163D"/>
    <w:rsid w:val="001C35B2"/>
    <w:rsid w:val="001C3AD7"/>
    <w:rsid w:val="001C477B"/>
    <w:rsid w:val="001D0DFD"/>
    <w:rsid w:val="001D1BA1"/>
    <w:rsid w:val="001D57D9"/>
    <w:rsid w:val="001D7EAE"/>
    <w:rsid w:val="001D7EB0"/>
    <w:rsid w:val="001F006B"/>
    <w:rsid w:val="001F06C4"/>
    <w:rsid w:val="001F0A0B"/>
    <w:rsid w:val="001F12B5"/>
    <w:rsid w:val="001F2664"/>
    <w:rsid w:val="001F3343"/>
    <w:rsid w:val="001F3782"/>
    <w:rsid w:val="001F5AEA"/>
    <w:rsid w:val="001F738B"/>
    <w:rsid w:val="002032BB"/>
    <w:rsid w:val="002044B8"/>
    <w:rsid w:val="00206005"/>
    <w:rsid w:val="00206446"/>
    <w:rsid w:val="00217485"/>
    <w:rsid w:val="002209A8"/>
    <w:rsid w:val="002210ED"/>
    <w:rsid w:val="00225B8A"/>
    <w:rsid w:val="00226394"/>
    <w:rsid w:val="00232AD3"/>
    <w:rsid w:val="00235041"/>
    <w:rsid w:val="00236A6A"/>
    <w:rsid w:val="002405DE"/>
    <w:rsid w:val="00241095"/>
    <w:rsid w:val="002414EE"/>
    <w:rsid w:val="00244463"/>
    <w:rsid w:val="00246297"/>
    <w:rsid w:val="00246537"/>
    <w:rsid w:val="0024658A"/>
    <w:rsid w:val="00252EBB"/>
    <w:rsid w:val="00253BB4"/>
    <w:rsid w:val="00254755"/>
    <w:rsid w:val="002576E3"/>
    <w:rsid w:val="002606E5"/>
    <w:rsid w:val="00260D04"/>
    <w:rsid w:val="00262D28"/>
    <w:rsid w:val="00264003"/>
    <w:rsid w:val="0026425C"/>
    <w:rsid w:val="00267794"/>
    <w:rsid w:val="00270B8E"/>
    <w:rsid w:val="00271C2D"/>
    <w:rsid w:val="00273C01"/>
    <w:rsid w:val="00276153"/>
    <w:rsid w:val="00276BB5"/>
    <w:rsid w:val="00284188"/>
    <w:rsid w:val="00290834"/>
    <w:rsid w:val="00290EA9"/>
    <w:rsid w:val="002948BA"/>
    <w:rsid w:val="00294AFD"/>
    <w:rsid w:val="00295F25"/>
    <w:rsid w:val="002964A1"/>
    <w:rsid w:val="0029659F"/>
    <w:rsid w:val="0029695B"/>
    <w:rsid w:val="00296A4E"/>
    <w:rsid w:val="002A1D43"/>
    <w:rsid w:val="002B04DB"/>
    <w:rsid w:val="002B23C8"/>
    <w:rsid w:val="002B59C7"/>
    <w:rsid w:val="002B5AD7"/>
    <w:rsid w:val="002B6693"/>
    <w:rsid w:val="002B7106"/>
    <w:rsid w:val="002C0DCA"/>
    <w:rsid w:val="002C2981"/>
    <w:rsid w:val="002C3128"/>
    <w:rsid w:val="002C40CE"/>
    <w:rsid w:val="002D2B59"/>
    <w:rsid w:val="002D6840"/>
    <w:rsid w:val="002E7492"/>
    <w:rsid w:val="002F18E6"/>
    <w:rsid w:val="002F54DA"/>
    <w:rsid w:val="002F5817"/>
    <w:rsid w:val="002F67DD"/>
    <w:rsid w:val="00300F4A"/>
    <w:rsid w:val="0030149A"/>
    <w:rsid w:val="003067C5"/>
    <w:rsid w:val="003138AA"/>
    <w:rsid w:val="00316BE5"/>
    <w:rsid w:val="00316C97"/>
    <w:rsid w:val="00321692"/>
    <w:rsid w:val="0032239D"/>
    <w:rsid w:val="003240E9"/>
    <w:rsid w:val="0032766A"/>
    <w:rsid w:val="00327A12"/>
    <w:rsid w:val="00327A13"/>
    <w:rsid w:val="00332A20"/>
    <w:rsid w:val="003359D0"/>
    <w:rsid w:val="00336091"/>
    <w:rsid w:val="00337A62"/>
    <w:rsid w:val="00345FF4"/>
    <w:rsid w:val="0034780D"/>
    <w:rsid w:val="0034794D"/>
    <w:rsid w:val="003507D5"/>
    <w:rsid w:val="00350938"/>
    <w:rsid w:val="00353EFA"/>
    <w:rsid w:val="00356A0D"/>
    <w:rsid w:val="00361F40"/>
    <w:rsid w:val="003636B6"/>
    <w:rsid w:val="00365B4B"/>
    <w:rsid w:val="00370511"/>
    <w:rsid w:val="00370936"/>
    <w:rsid w:val="00371EA2"/>
    <w:rsid w:val="00375118"/>
    <w:rsid w:val="0037607F"/>
    <w:rsid w:val="0037620F"/>
    <w:rsid w:val="00377F3E"/>
    <w:rsid w:val="0038034B"/>
    <w:rsid w:val="00381BE4"/>
    <w:rsid w:val="00383DDF"/>
    <w:rsid w:val="0038481D"/>
    <w:rsid w:val="00386F3D"/>
    <w:rsid w:val="00387E6E"/>
    <w:rsid w:val="003934DA"/>
    <w:rsid w:val="00397FC7"/>
    <w:rsid w:val="003A2A7F"/>
    <w:rsid w:val="003A48F1"/>
    <w:rsid w:val="003A62C6"/>
    <w:rsid w:val="003A6C72"/>
    <w:rsid w:val="003A7886"/>
    <w:rsid w:val="003B2A95"/>
    <w:rsid w:val="003B3536"/>
    <w:rsid w:val="003B41BD"/>
    <w:rsid w:val="003B4EA3"/>
    <w:rsid w:val="003B52AD"/>
    <w:rsid w:val="003B5E8D"/>
    <w:rsid w:val="003B6264"/>
    <w:rsid w:val="003B69BA"/>
    <w:rsid w:val="003C754B"/>
    <w:rsid w:val="003C76F7"/>
    <w:rsid w:val="003D1BDB"/>
    <w:rsid w:val="003D43A9"/>
    <w:rsid w:val="003D49B3"/>
    <w:rsid w:val="003D5725"/>
    <w:rsid w:val="003D6ACB"/>
    <w:rsid w:val="003D75C4"/>
    <w:rsid w:val="003E0D72"/>
    <w:rsid w:val="003E1F1E"/>
    <w:rsid w:val="003E2CA1"/>
    <w:rsid w:val="003E5335"/>
    <w:rsid w:val="003E61C0"/>
    <w:rsid w:val="003E7773"/>
    <w:rsid w:val="003F3333"/>
    <w:rsid w:val="003F35D9"/>
    <w:rsid w:val="003F414C"/>
    <w:rsid w:val="003F6546"/>
    <w:rsid w:val="00400B08"/>
    <w:rsid w:val="00403DE5"/>
    <w:rsid w:val="004047DA"/>
    <w:rsid w:val="00406246"/>
    <w:rsid w:val="00407D04"/>
    <w:rsid w:val="004153D6"/>
    <w:rsid w:val="00420BB3"/>
    <w:rsid w:val="0042209B"/>
    <w:rsid w:val="004249C7"/>
    <w:rsid w:val="00425A30"/>
    <w:rsid w:val="00427CAE"/>
    <w:rsid w:val="00430959"/>
    <w:rsid w:val="004310AF"/>
    <w:rsid w:val="00433214"/>
    <w:rsid w:val="00434B9E"/>
    <w:rsid w:val="0043601B"/>
    <w:rsid w:val="004374A3"/>
    <w:rsid w:val="004417FF"/>
    <w:rsid w:val="0044320E"/>
    <w:rsid w:val="00443B6B"/>
    <w:rsid w:val="004455BE"/>
    <w:rsid w:val="00450921"/>
    <w:rsid w:val="004513C9"/>
    <w:rsid w:val="00454CBE"/>
    <w:rsid w:val="0045509E"/>
    <w:rsid w:val="004563CC"/>
    <w:rsid w:val="00457E3B"/>
    <w:rsid w:val="00461BB0"/>
    <w:rsid w:val="00462405"/>
    <w:rsid w:val="004624F0"/>
    <w:rsid w:val="0046293C"/>
    <w:rsid w:val="004644DC"/>
    <w:rsid w:val="0046614C"/>
    <w:rsid w:val="00467DEB"/>
    <w:rsid w:val="00471503"/>
    <w:rsid w:val="004717B5"/>
    <w:rsid w:val="00474C36"/>
    <w:rsid w:val="004801E9"/>
    <w:rsid w:val="00480ADB"/>
    <w:rsid w:val="00480F6B"/>
    <w:rsid w:val="004814AD"/>
    <w:rsid w:val="00482F3D"/>
    <w:rsid w:val="0048431A"/>
    <w:rsid w:val="00490E58"/>
    <w:rsid w:val="00491546"/>
    <w:rsid w:val="00493859"/>
    <w:rsid w:val="004947B3"/>
    <w:rsid w:val="00495362"/>
    <w:rsid w:val="0049695C"/>
    <w:rsid w:val="004977B9"/>
    <w:rsid w:val="004A28DD"/>
    <w:rsid w:val="004A32FE"/>
    <w:rsid w:val="004B3881"/>
    <w:rsid w:val="004B4237"/>
    <w:rsid w:val="004B7882"/>
    <w:rsid w:val="004C0264"/>
    <w:rsid w:val="004C39C0"/>
    <w:rsid w:val="004C48EB"/>
    <w:rsid w:val="004C6A1C"/>
    <w:rsid w:val="004C797D"/>
    <w:rsid w:val="004D16EF"/>
    <w:rsid w:val="004D2B9C"/>
    <w:rsid w:val="004D40AF"/>
    <w:rsid w:val="004D59C7"/>
    <w:rsid w:val="004D5A67"/>
    <w:rsid w:val="004D678B"/>
    <w:rsid w:val="004E483D"/>
    <w:rsid w:val="004E49E5"/>
    <w:rsid w:val="004E4CCA"/>
    <w:rsid w:val="004F5067"/>
    <w:rsid w:val="004F59E4"/>
    <w:rsid w:val="00501506"/>
    <w:rsid w:val="00503B92"/>
    <w:rsid w:val="00504BD3"/>
    <w:rsid w:val="00504E58"/>
    <w:rsid w:val="00505640"/>
    <w:rsid w:val="00506704"/>
    <w:rsid w:val="0050769A"/>
    <w:rsid w:val="00513EE7"/>
    <w:rsid w:val="005201C9"/>
    <w:rsid w:val="00523211"/>
    <w:rsid w:val="00524A11"/>
    <w:rsid w:val="00524BA2"/>
    <w:rsid w:val="00524D1A"/>
    <w:rsid w:val="0052726C"/>
    <w:rsid w:val="00531A33"/>
    <w:rsid w:val="00533792"/>
    <w:rsid w:val="0053418A"/>
    <w:rsid w:val="00535F89"/>
    <w:rsid w:val="005400A0"/>
    <w:rsid w:val="00541AA9"/>
    <w:rsid w:val="00546ADC"/>
    <w:rsid w:val="00546D60"/>
    <w:rsid w:val="00550849"/>
    <w:rsid w:val="0055085C"/>
    <w:rsid w:val="00550D73"/>
    <w:rsid w:val="00551A0A"/>
    <w:rsid w:val="00551D12"/>
    <w:rsid w:val="00551E97"/>
    <w:rsid w:val="00552F23"/>
    <w:rsid w:val="00553893"/>
    <w:rsid w:val="005554B9"/>
    <w:rsid w:val="00555A26"/>
    <w:rsid w:val="00555D19"/>
    <w:rsid w:val="00556DA1"/>
    <w:rsid w:val="00563BEE"/>
    <w:rsid w:val="005668C6"/>
    <w:rsid w:val="005701DE"/>
    <w:rsid w:val="00576322"/>
    <w:rsid w:val="00581F65"/>
    <w:rsid w:val="00582516"/>
    <w:rsid w:val="00582EB5"/>
    <w:rsid w:val="0058528E"/>
    <w:rsid w:val="00586CD1"/>
    <w:rsid w:val="00590F85"/>
    <w:rsid w:val="0059102A"/>
    <w:rsid w:val="005914C9"/>
    <w:rsid w:val="005918B1"/>
    <w:rsid w:val="00591910"/>
    <w:rsid w:val="00594624"/>
    <w:rsid w:val="00594FA2"/>
    <w:rsid w:val="00595230"/>
    <w:rsid w:val="00596A65"/>
    <w:rsid w:val="00596B60"/>
    <w:rsid w:val="005A21B3"/>
    <w:rsid w:val="005A2EA1"/>
    <w:rsid w:val="005B243C"/>
    <w:rsid w:val="005B2E5C"/>
    <w:rsid w:val="005B3ECF"/>
    <w:rsid w:val="005B7A7A"/>
    <w:rsid w:val="005B7D9F"/>
    <w:rsid w:val="005C0425"/>
    <w:rsid w:val="005C05CB"/>
    <w:rsid w:val="005C2AE7"/>
    <w:rsid w:val="005C2DA2"/>
    <w:rsid w:val="005C49B9"/>
    <w:rsid w:val="005C5A05"/>
    <w:rsid w:val="005C5CF8"/>
    <w:rsid w:val="005C6A18"/>
    <w:rsid w:val="005D0220"/>
    <w:rsid w:val="005D0AB6"/>
    <w:rsid w:val="005D34D1"/>
    <w:rsid w:val="005D5E17"/>
    <w:rsid w:val="005D6A0D"/>
    <w:rsid w:val="005D6B5F"/>
    <w:rsid w:val="005D7A6A"/>
    <w:rsid w:val="005E5244"/>
    <w:rsid w:val="005F1378"/>
    <w:rsid w:val="005F26F1"/>
    <w:rsid w:val="005F462D"/>
    <w:rsid w:val="005F6D7F"/>
    <w:rsid w:val="00602FC6"/>
    <w:rsid w:val="00603390"/>
    <w:rsid w:val="00605DD8"/>
    <w:rsid w:val="00614047"/>
    <w:rsid w:val="00614C76"/>
    <w:rsid w:val="00615CCA"/>
    <w:rsid w:val="00617D96"/>
    <w:rsid w:val="00625E52"/>
    <w:rsid w:val="0062691F"/>
    <w:rsid w:val="006304E5"/>
    <w:rsid w:val="00633BB3"/>
    <w:rsid w:val="00634086"/>
    <w:rsid w:val="0063598F"/>
    <w:rsid w:val="00640FD7"/>
    <w:rsid w:val="00642674"/>
    <w:rsid w:val="00642CC2"/>
    <w:rsid w:val="00643928"/>
    <w:rsid w:val="00647969"/>
    <w:rsid w:val="00655D3E"/>
    <w:rsid w:val="00660563"/>
    <w:rsid w:val="00662F02"/>
    <w:rsid w:val="00662FE3"/>
    <w:rsid w:val="00666703"/>
    <w:rsid w:val="00670D52"/>
    <w:rsid w:val="0067280C"/>
    <w:rsid w:val="006764A2"/>
    <w:rsid w:val="00676D01"/>
    <w:rsid w:val="006774F0"/>
    <w:rsid w:val="0067771C"/>
    <w:rsid w:val="006810FB"/>
    <w:rsid w:val="006827DB"/>
    <w:rsid w:val="0068558F"/>
    <w:rsid w:val="00691050"/>
    <w:rsid w:val="00691FC4"/>
    <w:rsid w:val="00692730"/>
    <w:rsid w:val="006937AC"/>
    <w:rsid w:val="00693EBA"/>
    <w:rsid w:val="00695290"/>
    <w:rsid w:val="006972CB"/>
    <w:rsid w:val="006A4D31"/>
    <w:rsid w:val="006A5FFD"/>
    <w:rsid w:val="006A653A"/>
    <w:rsid w:val="006A6EA3"/>
    <w:rsid w:val="006A6FE6"/>
    <w:rsid w:val="006B07DE"/>
    <w:rsid w:val="006B2646"/>
    <w:rsid w:val="006B76BC"/>
    <w:rsid w:val="006C0278"/>
    <w:rsid w:val="006C2C68"/>
    <w:rsid w:val="006D0F81"/>
    <w:rsid w:val="006D624B"/>
    <w:rsid w:val="006E015A"/>
    <w:rsid w:val="006E17A9"/>
    <w:rsid w:val="006E5383"/>
    <w:rsid w:val="006E64B4"/>
    <w:rsid w:val="006E67A0"/>
    <w:rsid w:val="006E7C17"/>
    <w:rsid w:val="006F0D16"/>
    <w:rsid w:val="006F4D29"/>
    <w:rsid w:val="006F5A6F"/>
    <w:rsid w:val="00701C77"/>
    <w:rsid w:val="007057FD"/>
    <w:rsid w:val="00707CED"/>
    <w:rsid w:val="007155DB"/>
    <w:rsid w:val="0072098D"/>
    <w:rsid w:val="00723703"/>
    <w:rsid w:val="00723C9D"/>
    <w:rsid w:val="0072453F"/>
    <w:rsid w:val="00724D24"/>
    <w:rsid w:val="00726270"/>
    <w:rsid w:val="007300FD"/>
    <w:rsid w:val="007301CF"/>
    <w:rsid w:val="0073062D"/>
    <w:rsid w:val="00732361"/>
    <w:rsid w:val="007355B8"/>
    <w:rsid w:val="0074313B"/>
    <w:rsid w:val="00747945"/>
    <w:rsid w:val="007506DB"/>
    <w:rsid w:val="007510E1"/>
    <w:rsid w:val="00755568"/>
    <w:rsid w:val="0075650C"/>
    <w:rsid w:val="0075749F"/>
    <w:rsid w:val="00760422"/>
    <w:rsid w:val="00762CA2"/>
    <w:rsid w:val="007661E3"/>
    <w:rsid w:val="00767EBA"/>
    <w:rsid w:val="00770029"/>
    <w:rsid w:val="007704D5"/>
    <w:rsid w:val="0077085E"/>
    <w:rsid w:val="00772793"/>
    <w:rsid w:val="00773E5F"/>
    <w:rsid w:val="00774FBC"/>
    <w:rsid w:val="00775991"/>
    <w:rsid w:val="00776899"/>
    <w:rsid w:val="00776C63"/>
    <w:rsid w:val="00782E72"/>
    <w:rsid w:val="0078300C"/>
    <w:rsid w:val="007856BE"/>
    <w:rsid w:val="00785B99"/>
    <w:rsid w:val="0079399D"/>
    <w:rsid w:val="00796A5F"/>
    <w:rsid w:val="007A1206"/>
    <w:rsid w:val="007A21C6"/>
    <w:rsid w:val="007A457D"/>
    <w:rsid w:val="007A693D"/>
    <w:rsid w:val="007B00A4"/>
    <w:rsid w:val="007B1E9A"/>
    <w:rsid w:val="007B3540"/>
    <w:rsid w:val="007B387B"/>
    <w:rsid w:val="007B5578"/>
    <w:rsid w:val="007B724F"/>
    <w:rsid w:val="007C45FC"/>
    <w:rsid w:val="007C4FA4"/>
    <w:rsid w:val="007C5FD3"/>
    <w:rsid w:val="007D123C"/>
    <w:rsid w:val="007D1920"/>
    <w:rsid w:val="007D1A64"/>
    <w:rsid w:val="007D4BE5"/>
    <w:rsid w:val="007D6CCF"/>
    <w:rsid w:val="007D6E68"/>
    <w:rsid w:val="007E1452"/>
    <w:rsid w:val="007E312F"/>
    <w:rsid w:val="007E53A9"/>
    <w:rsid w:val="007F407B"/>
    <w:rsid w:val="007F78A3"/>
    <w:rsid w:val="008010B1"/>
    <w:rsid w:val="0080399D"/>
    <w:rsid w:val="00811DE0"/>
    <w:rsid w:val="00812BC2"/>
    <w:rsid w:val="00814BAA"/>
    <w:rsid w:val="00816164"/>
    <w:rsid w:val="00822660"/>
    <w:rsid w:val="008226DC"/>
    <w:rsid w:val="008233C4"/>
    <w:rsid w:val="008262D7"/>
    <w:rsid w:val="008267BE"/>
    <w:rsid w:val="00827362"/>
    <w:rsid w:val="00834EF7"/>
    <w:rsid w:val="0084326A"/>
    <w:rsid w:val="008437E0"/>
    <w:rsid w:val="0084558C"/>
    <w:rsid w:val="008465A1"/>
    <w:rsid w:val="00847694"/>
    <w:rsid w:val="00850968"/>
    <w:rsid w:val="00850AFD"/>
    <w:rsid w:val="00851574"/>
    <w:rsid w:val="008541B5"/>
    <w:rsid w:val="00861428"/>
    <w:rsid w:val="00862B69"/>
    <w:rsid w:val="00862CFE"/>
    <w:rsid w:val="008631DC"/>
    <w:rsid w:val="00874E7F"/>
    <w:rsid w:val="00875B57"/>
    <w:rsid w:val="00877819"/>
    <w:rsid w:val="00877DE2"/>
    <w:rsid w:val="00881BFE"/>
    <w:rsid w:val="008833E6"/>
    <w:rsid w:val="008844F2"/>
    <w:rsid w:val="00885A1B"/>
    <w:rsid w:val="00886DB8"/>
    <w:rsid w:val="008925F3"/>
    <w:rsid w:val="008952FF"/>
    <w:rsid w:val="00897C06"/>
    <w:rsid w:val="008A3C53"/>
    <w:rsid w:val="008A593E"/>
    <w:rsid w:val="008B14E4"/>
    <w:rsid w:val="008B5F8B"/>
    <w:rsid w:val="008C157F"/>
    <w:rsid w:val="008C1B3B"/>
    <w:rsid w:val="008C24CA"/>
    <w:rsid w:val="008C2A84"/>
    <w:rsid w:val="008C42C3"/>
    <w:rsid w:val="008C48A7"/>
    <w:rsid w:val="008D1A60"/>
    <w:rsid w:val="008D3167"/>
    <w:rsid w:val="008E4AFF"/>
    <w:rsid w:val="008F2C9B"/>
    <w:rsid w:val="008F6C4B"/>
    <w:rsid w:val="008F770C"/>
    <w:rsid w:val="009021F0"/>
    <w:rsid w:val="00903500"/>
    <w:rsid w:val="00905356"/>
    <w:rsid w:val="009071AE"/>
    <w:rsid w:val="0091312A"/>
    <w:rsid w:val="00915B88"/>
    <w:rsid w:val="009237B3"/>
    <w:rsid w:val="009249B7"/>
    <w:rsid w:val="00924F6A"/>
    <w:rsid w:val="00926FE0"/>
    <w:rsid w:val="00927B19"/>
    <w:rsid w:val="00927E41"/>
    <w:rsid w:val="009334FD"/>
    <w:rsid w:val="009348B4"/>
    <w:rsid w:val="00935E01"/>
    <w:rsid w:val="00937E60"/>
    <w:rsid w:val="00940FF3"/>
    <w:rsid w:val="00945BBE"/>
    <w:rsid w:val="00946F1B"/>
    <w:rsid w:val="00955DE3"/>
    <w:rsid w:val="009600D5"/>
    <w:rsid w:val="00963586"/>
    <w:rsid w:val="00966DD8"/>
    <w:rsid w:val="009709AB"/>
    <w:rsid w:val="00972252"/>
    <w:rsid w:val="00973927"/>
    <w:rsid w:val="00974162"/>
    <w:rsid w:val="00980774"/>
    <w:rsid w:val="009807E1"/>
    <w:rsid w:val="00980ED7"/>
    <w:rsid w:val="00983929"/>
    <w:rsid w:val="009859B0"/>
    <w:rsid w:val="00985FB6"/>
    <w:rsid w:val="0098699A"/>
    <w:rsid w:val="00987C6B"/>
    <w:rsid w:val="00991001"/>
    <w:rsid w:val="00993DF8"/>
    <w:rsid w:val="009A2397"/>
    <w:rsid w:val="009A2895"/>
    <w:rsid w:val="009B0243"/>
    <w:rsid w:val="009B4959"/>
    <w:rsid w:val="009B5E1A"/>
    <w:rsid w:val="009C13DA"/>
    <w:rsid w:val="009C281F"/>
    <w:rsid w:val="009C319F"/>
    <w:rsid w:val="009C3245"/>
    <w:rsid w:val="009C3F63"/>
    <w:rsid w:val="009C5284"/>
    <w:rsid w:val="009C6FAE"/>
    <w:rsid w:val="009D1854"/>
    <w:rsid w:val="009D19FF"/>
    <w:rsid w:val="009D1C53"/>
    <w:rsid w:val="009D1D9A"/>
    <w:rsid w:val="009D2212"/>
    <w:rsid w:val="009D6E9A"/>
    <w:rsid w:val="009D70A0"/>
    <w:rsid w:val="009D7370"/>
    <w:rsid w:val="009E002B"/>
    <w:rsid w:val="009E026E"/>
    <w:rsid w:val="009E1FE9"/>
    <w:rsid w:val="009E5A21"/>
    <w:rsid w:val="009E723B"/>
    <w:rsid w:val="009F0D86"/>
    <w:rsid w:val="00A0080C"/>
    <w:rsid w:val="00A01708"/>
    <w:rsid w:val="00A022EC"/>
    <w:rsid w:val="00A027A2"/>
    <w:rsid w:val="00A05084"/>
    <w:rsid w:val="00A05EA0"/>
    <w:rsid w:val="00A10B2C"/>
    <w:rsid w:val="00A14792"/>
    <w:rsid w:val="00A16E3F"/>
    <w:rsid w:val="00A20245"/>
    <w:rsid w:val="00A21F53"/>
    <w:rsid w:val="00A22AB9"/>
    <w:rsid w:val="00A2320C"/>
    <w:rsid w:val="00A23477"/>
    <w:rsid w:val="00A2441D"/>
    <w:rsid w:val="00A252C7"/>
    <w:rsid w:val="00A25432"/>
    <w:rsid w:val="00A33CCB"/>
    <w:rsid w:val="00A33DA0"/>
    <w:rsid w:val="00A34A82"/>
    <w:rsid w:val="00A35266"/>
    <w:rsid w:val="00A35797"/>
    <w:rsid w:val="00A361DA"/>
    <w:rsid w:val="00A366C1"/>
    <w:rsid w:val="00A43B10"/>
    <w:rsid w:val="00A46C6C"/>
    <w:rsid w:val="00A52850"/>
    <w:rsid w:val="00A60F84"/>
    <w:rsid w:val="00A65520"/>
    <w:rsid w:val="00A66720"/>
    <w:rsid w:val="00A67274"/>
    <w:rsid w:val="00A673EE"/>
    <w:rsid w:val="00A677E9"/>
    <w:rsid w:val="00A705D8"/>
    <w:rsid w:val="00A71C4A"/>
    <w:rsid w:val="00A754DA"/>
    <w:rsid w:val="00A7731C"/>
    <w:rsid w:val="00A813A3"/>
    <w:rsid w:val="00A819B7"/>
    <w:rsid w:val="00A82162"/>
    <w:rsid w:val="00A8425C"/>
    <w:rsid w:val="00A84F92"/>
    <w:rsid w:val="00A90863"/>
    <w:rsid w:val="00A90D9D"/>
    <w:rsid w:val="00A919CB"/>
    <w:rsid w:val="00A91BA5"/>
    <w:rsid w:val="00A9396E"/>
    <w:rsid w:val="00A9500B"/>
    <w:rsid w:val="00A96078"/>
    <w:rsid w:val="00A96FD7"/>
    <w:rsid w:val="00AA1AC8"/>
    <w:rsid w:val="00AA214D"/>
    <w:rsid w:val="00AA4100"/>
    <w:rsid w:val="00AA5401"/>
    <w:rsid w:val="00AA6364"/>
    <w:rsid w:val="00AA7150"/>
    <w:rsid w:val="00AB3EE3"/>
    <w:rsid w:val="00AB758F"/>
    <w:rsid w:val="00AC006A"/>
    <w:rsid w:val="00AC2700"/>
    <w:rsid w:val="00AC2CD9"/>
    <w:rsid w:val="00AC72C2"/>
    <w:rsid w:val="00AD03C4"/>
    <w:rsid w:val="00AD094A"/>
    <w:rsid w:val="00AD2825"/>
    <w:rsid w:val="00AD4B98"/>
    <w:rsid w:val="00AE161E"/>
    <w:rsid w:val="00AE3A2A"/>
    <w:rsid w:val="00AE49A2"/>
    <w:rsid w:val="00AE72F9"/>
    <w:rsid w:val="00AF0EBD"/>
    <w:rsid w:val="00AF4701"/>
    <w:rsid w:val="00B03020"/>
    <w:rsid w:val="00B0767E"/>
    <w:rsid w:val="00B07DC2"/>
    <w:rsid w:val="00B13080"/>
    <w:rsid w:val="00B14289"/>
    <w:rsid w:val="00B148E9"/>
    <w:rsid w:val="00B14AF4"/>
    <w:rsid w:val="00B14D77"/>
    <w:rsid w:val="00B163F7"/>
    <w:rsid w:val="00B171BD"/>
    <w:rsid w:val="00B17771"/>
    <w:rsid w:val="00B20491"/>
    <w:rsid w:val="00B20DEF"/>
    <w:rsid w:val="00B225CD"/>
    <w:rsid w:val="00B25217"/>
    <w:rsid w:val="00B30F82"/>
    <w:rsid w:val="00B31105"/>
    <w:rsid w:val="00B316F4"/>
    <w:rsid w:val="00B323B0"/>
    <w:rsid w:val="00B423BD"/>
    <w:rsid w:val="00B448C1"/>
    <w:rsid w:val="00B46396"/>
    <w:rsid w:val="00B467C1"/>
    <w:rsid w:val="00B51BED"/>
    <w:rsid w:val="00B533CF"/>
    <w:rsid w:val="00B533E2"/>
    <w:rsid w:val="00B54C8D"/>
    <w:rsid w:val="00B55F32"/>
    <w:rsid w:val="00B60BAB"/>
    <w:rsid w:val="00B62D6C"/>
    <w:rsid w:val="00B67B03"/>
    <w:rsid w:val="00B70A9C"/>
    <w:rsid w:val="00B70FC0"/>
    <w:rsid w:val="00B7160C"/>
    <w:rsid w:val="00B71762"/>
    <w:rsid w:val="00B72578"/>
    <w:rsid w:val="00B765D5"/>
    <w:rsid w:val="00B76FA6"/>
    <w:rsid w:val="00B80FC6"/>
    <w:rsid w:val="00B82002"/>
    <w:rsid w:val="00B828F7"/>
    <w:rsid w:val="00B83E9F"/>
    <w:rsid w:val="00B85ACC"/>
    <w:rsid w:val="00B85EB6"/>
    <w:rsid w:val="00B9229E"/>
    <w:rsid w:val="00B952B8"/>
    <w:rsid w:val="00BA0D28"/>
    <w:rsid w:val="00BA165C"/>
    <w:rsid w:val="00BA1DBF"/>
    <w:rsid w:val="00BA29EE"/>
    <w:rsid w:val="00BA380D"/>
    <w:rsid w:val="00BA44BF"/>
    <w:rsid w:val="00BA5E55"/>
    <w:rsid w:val="00BA6FCE"/>
    <w:rsid w:val="00BA7494"/>
    <w:rsid w:val="00BB06D8"/>
    <w:rsid w:val="00BB0981"/>
    <w:rsid w:val="00BB188C"/>
    <w:rsid w:val="00BB1A54"/>
    <w:rsid w:val="00BB26DC"/>
    <w:rsid w:val="00BB2F0E"/>
    <w:rsid w:val="00BB403C"/>
    <w:rsid w:val="00BB57D8"/>
    <w:rsid w:val="00BB5D68"/>
    <w:rsid w:val="00BB68BA"/>
    <w:rsid w:val="00BB7F96"/>
    <w:rsid w:val="00BC0872"/>
    <w:rsid w:val="00BC44BA"/>
    <w:rsid w:val="00BC5203"/>
    <w:rsid w:val="00BC7581"/>
    <w:rsid w:val="00BD106E"/>
    <w:rsid w:val="00BD210B"/>
    <w:rsid w:val="00BD3375"/>
    <w:rsid w:val="00BD3B9D"/>
    <w:rsid w:val="00BD53C9"/>
    <w:rsid w:val="00BD61A2"/>
    <w:rsid w:val="00BE3415"/>
    <w:rsid w:val="00BE55D9"/>
    <w:rsid w:val="00BE6486"/>
    <w:rsid w:val="00BF0F76"/>
    <w:rsid w:val="00BF3659"/>
    <w:rsid w:val="00BF52CD"/>
    <w:rsid w:val="00C021AF"/>
    <w:rsid w:val="00C029AE"/>
    <w:rsid w:val="00C0369B"/>
    <w:rsid w:val="00C043EA"/>
    <w:rsid w:val="00C05C43"/>
    <w:rsid w:val="00C07B71"/>
    <w:rsid w:val="00C1043D"/>
    <w:rsid w:val="00C11AD0"/>
    <w:rsid w:val="00C1509D"/>
    <w:rsid w:val="00C15FF6"/>
    <w:rsid w:val="00C1630D"/>
    <w:rsid w:val="00C2320F"/>
    <w:rsid w:val="00C303ED"/>
    <w:rsid w:val="00C30ED9"/>
    <w:rsid w:val="00C34948"/>
    <w:rsid w:val="00C367DB"/>
    <w:rsid w:val="00C46349"/>
    <w:rsid w:val="00C515D2"/>
    <w:rsid w:val="00C52CE2"/>
    <w:rsid w:val="00C544DA"/>
    <w:rsid w:val="00C574D3"/>
    <w:rsid w:val="00C57CA6"/>
    <w:rsid w:val="00C62049"/>
    <w:rsid w:val="00C63AAF"/>
    <w:rsid w:val="00C65CA7"/>
    <w:rsid w:val="00C702C6"/>
    <w:rsid w:val="00C745AD"/>
    <w:rsid w:val="00C74EE6"/>
    <w:rsid w:val="00C77795"/>
    <w:rsid w:val="00C82612"/>
    <w:rsid w:val="00C847C4"/>
    <w:rsid w:val="00C85093"/>
    <w:rsid w:val="00C905FF"/>
    <w:rsid w:val="00C90AE5"/>
    <w:rsid w:val="00C92469"/>
    <w:rsid w:val="00C941F6"/>
    <w:rsid w:val="00C959FE"/>
    <w:rsid w:val="00C96642"/>
    <w:rsid w:val="00C9731E"/>
    <w:rsid w:val="00C97C50"/>
    <w:rsid w:val="00CA0AC3"/>
    <w:rsid w:val="00CA0F0E"/>
    <w:rsid w:val="00CA197B"/>
    <w:rsid w:val="00CA2EE7"/>
    <w:rsid w:val="00CA39E3"/>
    <w:rsid w:val="00CA64BC"/>
    <w:rsid w:val="00CB0C4C"/>
    <w:rsid w:val="00CB1614"/>
    <w:rsid w:val="00CB306C"/>
    <w:rsid w:val="00CB4227"/>
    <w:rsid w:val="00CB6593"/>
    <w:rsid w:val="00CB66F7"/>
    <w:rsid w:val="00CC1912"/>
    <w:rsid w:val="00CC1EAF"/>
    <w:rsid w:val="00CD1DAD"/>
    <w:rsid w:val="00CD2443"/>
    <w:rsid w:val="00CD2606"/>
    <w:rsid w:val="00CD4C67"/>
    <w:rsid w:val="00CE174C"/>
    <w:rsid w:val="00CE37EE"/>
    <w:rsid w:val="00CE48F1"/>
    <w:rsid w:val="00CE55EF"/>
    <w:rsid w:val="00CE5F64"/>
    <w:rsid w:val="00CE6DFD"/>
    <w:rsid w:val="00CE6FEA"/>
    <w:rsid w:val="00CF06C2"/>
    <w:rsid w:val="00CF1E85"/>
    <w:rsid w:val="00CF4825"/>
    <w:rsid w:val="00CF4A50"/>
    <w:rsid w:val="00CF4EF4"/>
    <w:rsid w:val="00CF6E33"/>
    <w:rsid w:val="00CF73BB"/>
    <w:rsid w:val="00CF76F7"/>
    <w:rsid w:val="00D064A5"/>
    <w:rsid w:val="00D1338D"/>
    <w:rsid w:val="00D136BB"/>
    <w:rsid w:val="00D143A4"/>
    <w:rsid w:val="00D1614E"/>
    <w:rsid w:val="00D200B5"/>
    <w:rsid w:val="00D22849"/>
    <w:rsid w:val="00D22DDA"/>
    <w:rsid w:val="00D300A3"/>
    <w:rsid w:val="00D30C3E"/>
    <w:rsid w:val="00D31B59"/>
    <w:rsid w:val="00D34F19"/>
    <w:rsid w:val="00D365E4"/>
    <w:rsid w:val="00D37588"/>
    <w:rsid w:val="00D40F65"/>
    <w:rsid w:val="00D4210C"/>
    <w:rsid w:val="00D4539B"/>
    <w:rsid w:val="00D5484E"/>
    <w:rsid w:val="00D55E14"/>
    <w:rsid w:val="00D56460"/>
    <w:rsid w:val="00D60AAB"/>
    <w:rsid w:val="00D60C33"/>
    <w:rsid w:val="00D62547"/>
    <w:rsid w:val="00D63C1E"/>
    <w:rsid w:val="00D65390"/>
    <w:rsid w:val="00D66319"/>
    <w:rsid w:val="00D6713C"/>
    <w:rsid w:val="00D71EFE"/>
    <w:rsid w:val="00D720EC"/>
    <w:rsid w:val="00D73A82"/>
    <w:rsid w:val="00D74043"/>
    <w:rsid w:val="00D76D30"/>
    <w:rsid w:val="00D82400"/>
    <w:rsid w:val="00D87B97"/>
    <w:rsid w:val="00DA57C7"/>
    <w:rsid w:val="00DA78F8"/>
    <w:rsid w:val="00DB0DCF"/>
    <w:rsid w:val="00DB184D"/>
    <w:rsid w:val="00DB3A23"/>
    <w:rsid w:val="00DB58EE"/>
    <w:rsid w:val="00DB61E0"/>
    <w:rsid w:val="00DB620C"/>
    <w:rsid w:val="00DB623C"/>
    <w:rsid w:val="00DB6FEE"/>
    <w:rsid w:val="00DC4A47"/>
    <w:rsid w:val="00DC5D87"/>
    <w:rsid w:val="00DC71B1"/>
    <w:rsid w:val="00DD164E"/>
    <w:rsid w:val="00DD214B"/>
    <w:rsid w:val="00DD2B31"/>
    <w:rsid w:val="00DD3F71"/>
    <w:rsid w:val="00DD40FA"/>
    <w:rsid w:val="00DD5CD8"/>
    <w:rsid w:val="00DE2BF9"/>
    <w:rsid w:val="00DE3665"/>
    <w:rsid w:val="00DE6372"/>
    <w:rsid w:val="00DE7613"/>
    <w:rsid w:val="00DF0246"/>
    <w:rsid w:val="00DF0674"/>
    <w:rsid w:val="00DF0ED9"/>
    <w:rsid w:val="00DF20D0"/>
    <w:rsid w:val="00DF2628"/>
    <w:rsid w:val="00DF4322"/>
    <w:rsid w:val="00E01757"/>
    <w:rsid w:val="00E018AA"/>
    <w:rsid w:val="00E023E1"/>
    <w:rsid w:val="00E040B0"/>
    <w:rsid w:val="00E10379"/>
    <w:rsid w:val="00E13200"/>
    <w:rsid w:val="00E1605A"/>
    <w:rsid w:val="00E20CD0"/>
    <w:rsid w:val="00E22A0D"/>
    <w:rsid w:val="00E26118"/>
    <w:rsid w:val="00E26D90"/>
    <w:rsid w:val="00E322BA"/>
    <w:rsid w:val="00E32487"/>
    <w:rsid w:val="00E3254E"/>
    <w:rsid w:val="00E3512E"/>
    <w:rsid w:val="00E359FC"/>
    <w:rsid w:val="00E36187"/>
    <w:rsid w:val="00E40B81"/>
    <w:rsid w:val="00E4469E"/>
    <w:rsid w:val="00E4535D"/>
    <w:rsid w:val="00E45513"/>
    <w:rsid w:val="00E46956"/>
    <w:rsid w:val="00E51A5A"/>
    <w:rsid w:val="00E5394E"/>
    <w:rsid w:val="00E632A3"/>
    <w:rsid w:val="00E6783A"/>
    <w:rsid w:val="00E67DFD"/>
    <w:rsid w:val="00E7005F"/>
    <w:rsid w:val="00E703DC"/>
    <w:rsid w:val="00E70678"/>
    <w:rsid w:val="00E70DC2"/>
    <w:rsid w:val="00E71BB9"/>
    <w:rsid w:val="00E74A4F"/>
    <w:rsid w:val="00E761C4"/>
    <w:rsid w:val="00E80B44"/>
    <w:rsid w:val="00E82A29"/>
    <w:rsid w:val="00E8373C"/>
    <w:rsid w:val="00E87C3D"/>
    <w:rsid w:val="00E90A42"/>
    <w:rsid w:val="00E9656A"/>
    <w:rsid w:val="00EA079E"/>
    <w:rsid w:val="00EA1029"/>
    <w:rsid w:val="00EA2055"/>
    <w:rsid w:val="00EA2916"/>
    <w:rsid w:val="00EA2DDB"/>
    <w:rsid w:val="00EA37D2"/>
    <w:rsid w:val="00EA5943"/>
    <w:rsid w:val="00EA6749"/>
    <w:rsid w:val="00EA682B"/>
    <w:rsid w:val="00EA6E97"/>
    <w:rsid w:val="00EB0122"/>
    <w:rsid w:val="00EB14E2"/>
    <w:rsid w:val="00EB2F97"/>
    <w:rsid w:val="00EB4339"/>
    <w:rsid w:val="00EB51E9"/>
    <w:rsid w:val="00EB54D8"/>
    <w:rsid w:val="00EC0184"/>
    <w:rsid w:val="00EC2527"/>
    <w:rsid w:val="00EC2CB0"/>
    <w:rsid w:val="00EC7F3E"/>
    <w:rsid w:val="00ED00C2"/>
    <w:rsid w:val="00ED3A2D"/>
    <w:rsid w:val="00ED4791"/>
    <w:rsid w:val="00EE22B9"/>
    <w:rsid w:val="00EE2621"/>
    <w:rsid w:val="00EE2779"/>
    <w:rsid w:val="00EE3D5B"/>
    <w:rsid w:val="00EF3BB6"/>
    <w:rsid w:val="00EF3FBD"/>
    <w:rsid w:val="00EF4337"/>
    <w:rsid w:val="00EF4F22"/>
    <w:rsid w:val="00F004E4"/>
    <w:rsid w:val="00F01E6B"/>
    <w:rsid w:val="00F05AFD"/>
    <w:rsid w:val="00F07088"/>
    <w:rsid w:val="00F07582"/>
    <w:rsid w:val="00F07775"/>
    <w:rsid w:val="00F10285"/>
    <w:rsid w:val="00F106C2"/>
    <w:rsid w:val="00F111BF"/>
    <w:rsid w:val="00F11661"/>
    <w:rsid w:val="00F11F80"/>
    <w:rsid w:val="00F12029"/>
    <w:rsid w:val="00F12C63"/>
    <w:rsid w:val="00F14C0F"/>
    <w:rsid w:val="00F15193"/>
    <w:rsid w:val="00F154A6"/>
    <w:rsid w:val="00F155CA"/>
    <w:rsid w:val="00F15790"/>
    <w:rsid w:val="00F15DE4"/>
    <w:rsid w:val="00F168CE"/>
    <w:rsid w:val="00F21392"/>
    <w:rsid w:val="00F2170B"/>
    <w:rsid w:val="00F24C2E"/>
    <w:rsid w:val="00F269A1"/>
    <w:rsid w:val="00F27B38"/>
    <w:rsid w:val="00F30AD7"/>
    <w:rsid w:val="00F3146D"/>
    <w:rsid w:val="00F325C7"/>
    <w:rsid w:val="00F37943"/>
    <w:rsid w:val="00F42238"/>
    <w:rsid w:val="00F44202"/>
    <w:rsid w:val="00F47BBD"/>
    <w:rsid w:val="00F5508D"/>
    <w:rsid w:val="00F62DA1"/>
    <w:rsid w:val="00F66E35"/>
    <w:rsid w:val="00F70B48"/>
    <w:rsid w:val="00F73CCC"/>
    <w:rsid w:val="00F76BD4"/>
    <w:rsid w:val="00F805DE"/>
    <w:rsid w:val="00F80D15"/>
    <w:rsid w:val="00F840D8"/>
    <w:rsid w:val="00F85B43"/>
    <w:rsid w:val="00F86F7D"/>
    <w:rsid w:val="00F900B7"/>
    <w:rsid w:val="00F91B0C"/>
    <w:rsid w:val="00F945A2"/>
    <w:rsid w:val="00FA4A71"/>
    <w:rsid w:val="00FB109C"/>
    <w:rsid w:val="00FB1964"/>
    <w:rsid w:val="00FB3269"/>
    <w:rsid w:val="00FB3494"/>
    <w:rsid w:val="00FB3D0C"/>
    <w:rsid w:val="00FB43A5"/>
    <w:rsid w:val="00FB6A22"/>
    <w:rsid w:val="00FC4430"/>
    <w:rsid w:val="00FC526A"/>
    <w:rsid w:val="00FC7F66"/>
    <w:rsid w:val="00FD3DE4"/>
    <w:rsid w:val="00FD5A6F"/>
    <w:rsid w:val="00FD5C70"/>
    <w:rsid w:val="00FE2DF1"/>
    <w:rsid w:val="00FE33A9"/>
    <w:rsid w:val="00FE469D"/>
    <w:rsid w:val="00FF16CB"/>
    <w:rsid w:val="00FF32AF"/>
    <w:rsid w:val="00FF410D"/>
    <w:rsid w:val="00FF7815"/>
    <w:rsid w:val="037D0FDC"/>
    <w:rsid w:val="09944DBC"/>
    <w:rsid w:val="0A472667"/>
    <w:rsid w:val="1A449D50"/>
    <w:rsid w:val="1E1E7AD7"/>
    <w:rsid w:val="24C4EB28"/>
    <w:rsid w:val="282FDAD6"/>
    <w:rsid w:val="33F99243"/>
    <w:rsid w:val="393F583B"/>
    <w:rsid w:val="3A733B35"/>
    <w:rsid w:val="45ECF528"/>
    <w:rsid w:val="467470FC"/>
    <w:rsid w:val="584FEA3B"/>
    <w:rsid w:val="6163690C"/>
    <w:rsid w:val="70BAE795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E41D5FF5-D325-41F6-A12F-12B0FC39D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pengovoffice@dc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BE0906E259DE458D67B2683E64599D" ma:contentTypeVersion="14" ma:contentTypeDescription="Create a new document." ma:contentTypeScope="" ma:versionID="1e34e0e1970d6e07ae24d75158cabfde">
  <xsd:schema xmlns:xsd="http://www.w3.org/2001/XMLSchema" xmlns:xs="http://www.w3.org/2001/XMLSchema" xmlns:p="http://schemas.microsoft.com/office/2006/metadata/properties" xmlns:ns3="760c7504-c841-4cd8-8782-915873609f71" xmlns:ns4="b1cacf93-836b-4480-9373-197c348765ca" targetNamespace="http://schemas.microsoft.com/office/2006/metadata/properties" ma:root="true" ma:fieldsID="16479fd6c1dac76e655c1bbf57d0cb74" ns3:_="" ns4:_="">
    <xsd:import namespace="760c7504-c841-4cd8-8782-915873609f71"/>
    <xsd:import namespace="b1cacf93-836b-4480-9373-197c34876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CR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7504-c841-4cd8-8782-915873609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acf93-836b-4480-9373-197c34876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60c7504-c841-4cd8-8782-915873609f7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28626-39E1-4BD2-9112-AEF9D64DA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0c7504-c841-4cd8-8782-915873609f71"/>
    <ds:schemaRef ds:uri="b1cacf93-836b-4480-9373-197c34876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91CB4B-9F00-4FB1-B463-25CE3FA084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85CAA9-F7A4-4AD6-B738-B06737CC4D68}">
  <ds:schemaRefs>
    <ds:schemaRef ds:uri="http://schemas.microsoft.com/office/2006/metadata/properties"/>
    <ds:schemaRef ds:uri="http://schemas.microsoft.com/office/infopath/2007/PartnerControls"/>
    <ds:schemaRef ds:uri="760c7504-c841-4cd8-8782-915873609f71"/>
  </ds:schemaRefs>
</ds:datastoreItem>
</file>

<file path=customXml/itemProps4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45</Words>
  <Characters>1399</Characters>
  <Application>Microsoft Office Word</Application>
  <DocSecurity>0</DocSecurity>
  <Lines>11</Lines>
  <Paragraphs>3</Paragraphs>
  <ScaleCrop>false</ScaleCrop>
  <Company>Link Strategic Partners</Company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17</cp:revision>
  <cp:lastPrinted>2019-09-13T16:19:00Z</cp:lastPrinted>
  <dcterms:created xsi:type="dcterms:W3CDTF">2026-06-01T21:37:00Z</dcterms:created>
  <dcterms:modified xsi:type="dcterms:W3CDTF">2026-06-05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1d0f7ae3e15999c31aee66bbed8b826969217f5a138bfaae7af6c9fe816765</vt:lpwstr>
  </property>
  <property fmtid="{D5CDD505-2E9C-101B-9397-08002B2CF9AE}" pid="3" name="ContentTypeId">
    <vt:lpwstr>0x010100A9BE0906E259DE458D67B2683E64599D</vt:lpwstr>
  </property>
</Properties>
</file>